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F86E9" w14:textId="77777777" w:rsidR="00671F86" w:rsidRPr="00671F86" w:rsidRDefault="00671F86" w:rsidP="00640B44">
      <w:pPr>
        <w:jc w:val="center"/>
        <w:rPr>
          <w:b/>
          <w:bCs/>
          <w:sz w:val="28"/>
          <w:szCs w:val="28"/>
        </w:rPr>
      </w:pPr>
      <w:r w:rsidRPr="00671F86">
        <w:rPr>
          <w:b/>
          <w:bCs/>
          <w:sz w:val="28"/>
          <w:szCs w:val="28"/>
        </w:rPr>
        <w:t>CTK Social Justice Committee</w:t>
      </w:r>
    </w:p>
    <w:p w14:paraId="6C9CA271" w14:textId="7B2A48EF" w:rsidR="00640B44" w:rsidRDefault="00640B44" w:rsidP="00640B44">
      <w:pPr>
        <w:jc w:val="center"/>
        <w:rPr>
          <w:b/>
          <w:bCs/>
        </w:rPr>
      </w:pPr>
      <w:r w:rsidRPr="005B0620">
        <w:rPr>
          <w:b/>
          <w:bCs/>
        </w:rPr>
        <w:t xml:space="preserve">Proposed </w:t>
      </w:r>
      <w:r w:rsidR="00575205">
        <w:rPr>
          <w:b/>
          <w:bCs/>
        </w:rPr>
        <w:t>P</w:t>
      </w:r>
      <w:r w:rsidRPr="005B0620">
        <w:rPr>
          <w:b/>
          <w:bCs/>
        </w:rPr>
        <w:t>rogramming</w:t>
      </w:r>
      <w:r w:rsidR="00F76763">
        <w:rPr>
          <w:b/>
          <w:bCs/>
        </w:rPr>
        <w:t xml:space="preserve"> and Committee </w:t>
      </w:r>
      <w:r w:rsidR="00127D03">
        <w:rPr>
          <w:b/>
          <w:bCs/>
        </w:rPr>
        <w:t>Structure</w:t>
      </w:r>
      <w:r w:rsidRPr="005B0620">
        <w:rPr>
          <w:b/>
          <w:bCs/>
        </w:rPr>
        <w:t xml:space="preserve">: 2021 </w:t>
      </w:r>
    </w:p>
    <w:p w14:paraId="5010AFB4" w14:textId="77777777" w:rsidR="00640B44" w:rsidRPr="005B0620" w:rsidRDefault="00640B44" w:rsidP="00640B44">
      <w:pPr>
        <w:jc w:val="center"/>
        <w:rPr>
          <w:b/>
          <w:bCs/>
        </w:rPr>
      </w:pPr>
    </w:p>
    <w:p w14:paraId="127AC4F3" w14:textId="1699BC3E" w:rsidR="00671F86" w:rsidRDefault="00640B44" w:rsidP="00640B44">
      <w:r>
        <w:t xml:space="preserve">Our Social Justice </w:t>
      </w:r>
      <w:r w:rsidR="00296510">
        <w:t>C</w:t>
      </w:r>
      <w:r>
        <w:t xml:space="preserve">ommittee seeks to </w:t>
      </w:r>
      <w:r w:rsidR="00671F86">
        <w:t>provide</w:t>
      </w:r>
      <w:r>
        <w:t xml:space="preserve"> a program of events </w:t>
      </w:r>
      <w:r w:rsidR="00671F86">
        <w:t xml:space="preserve">and activities that meet our mission: </w:t>
      </w:r>
    </w:p>
    <w:p w14:paraId="2B316089" w14:textId="6BBD13DB" w:rsidR="00640B44" w:rsidRDefault="00B8718F" w:rsidP="00640B44">
      <w:r>
        <w:rPr>
          <w:i/>
          <w:iCs/>
        </w:rPr>
        <w:t>T</w:t>
      </w:r>
      <w:r w:rsidR="00671F86" w:rsidRPr="00671F86">
        <w:rPr>
          <w:i/>
          <w:iCs/>
        </w:rPr>
        <w:t>o call us to an understanding of and action to promote Catholic S</w:t>
      </w:r>
      <w:r w:rsidR="00640B44" w:rsidRPr="00671F86">
        <w:rPr>
          <w:i/>
          <w:iCs/>
        </w:rPr>
        <w:t xml:space="preserve">ocial </w:t>
      </w:r>
      <w:r w:rsidR="00671F86" w:rsidRPr="00671F86">
        <w:rPr>
          <w:i/>
          <w:iCs/>
        </w:rPr>
        <w:t>J</w:t>
      </w:r>
      <w:r w:rsidR="00640B44" w:rsidRPr="00671F86">
        <w:rPr>
          <w:i/>
          <w:iCs/>
        </w:rPr>
        <w:t>ustice teaching</w:t>
      </w:r>
      <w:r w:rsidR="00640B44">
        <w:t xml:space="preserve">.  These </w:t>
      </w:r>
      <w:r w:rsidR="00671F86">
        <w:t xml:space="preserve">activities </w:t>
      </w:r>
      <w:r w:rsidR="00640B44">
        <w:t xml:space="preserve">are </w:t>
      </w:r>
      <w:r w:rsidR="00671F86">
        <w:t>not</w:t>
      </w:r>
      <w:r w:rsidR="00640B44">
        <w:t xml:space="preserve"> just led </w:t>
      </w:r>
      <w:r w:rsidR="00671F86">
        <w:t xml:space="preserve">or carried out by </w:t>
      </w:r>
      <w:r w:rsidR="00640B44">
        <w:t xml:space="preserve">the social justice committee; the </w:t>
      </w:r>
      <w:r w:rsidR="00671F86">
        <w:t>programs are</w:t>
      </w:r>
      <w:r w:rsidR="00640B44">
        <w:t xml:space="preserve"> meant to engage parishioners in </w:t>
      </w:r>
      <w:r w:rsidR="00671F86">
        <w:t>active parti</w:t>
      </w:r>
      <w:r w:rsidR="00575205">
        <w:t>cipation and growth.</w:t>
      </w:r>
    </w:p>
    <w:p w14:paraId="205140F0" w14:textId="77777777" w:rsidR="00640B44" w:rsidRDefault="00640B44" w:rsidP="00640B44"/>
    <w:p w14:paraId="6834F081" w14:textId="77777777" w:rsidR="00640B44" w:rsidRDefault="00640B44" w:rsidP="00640B44">
      <w:r>
        <w:t xml:space="preserve">Our programming </w:t>
      </w:r>
      <w:r w:rsidRPr="0088568B">
        <w:rPr>
          <w:b/>
          <w:bCs/>
        </w:rPr>
        <w:t>priorities have three primary objectives:</w:t>
      </w:r>
    </w:p>
    <w:p w14:paraId="51FB8357" w14:textId="77777777" w:rsidR="00640B44" w:rsidRDefault="00640B44" w:rsidP="00640B44">
      <w:pPr>
        <w:pStyle w:val="ListParagraph"/>
        <w:numPr>
          <w:ilvl w:val="0"/>
          <w:numId w:val="1"/>
        </w:numPr>
      </w:pPr>
      <w:r w:rsidRPr="00744F68">
        <w:rPr>
          <w:b/>
          <w:bCs/>
        </w:rPr>
        <w:t>Education</w:t>
      </w:r>
      <w:r>
        <w:t xml:space="preserve"> on Catholic social justice teachings</w:t>
      </w:r>
    </w:p>
    <w:p w14:paraId="38EA91D3" w14:textId="77777777" w:rsidR="00640B44" w:rsidRDefault="00640B44" w:rsidP="00640B44">
      <w:pPr>
        <w:pStyle w:val="ListParagraph"/>
        <w:numPr>
          <w:ilvl w:val="0"/>
          <w:numId w:val="1"/>
        </w:numPr>
      </w:pPr>
      <w:r w:rsidRPr="00744F68">
        <w:rPr>
          <w:b/>
          <w:bCs/>
        </w:rPr>
        <w:t>Encountering and deepening relationships</w:t>
      </w:r>
      <w:r>
        <w:t xml:space="preserve"> with our brothers and sisters in diverse ways</w:t>
      </w:r>
    </w:p>
    <w:p w14:paraId="19E910BD" w14:textId="77777777" w:rsidR="00640B44" w:rsidRDefault="00640B44" w:rsidP="00640B44">
      <w:pPr>
        <w:pStyle w:val="ListParagraph"/>
        <w:numPr>
          <w:ilvl w:val="0"/>
          <w:numId w:val="1"/>
        </w:numPr>
      </w:pPr>
      <w:r w:rsidRPr="00744F68">
        <w:rPr>
          <w:b/>
          <w:bCs/>
        </w:rPr>
        <w:t>Acting for equity and justice</w:t>
      </w:r>
      <w:r>
        <w:t>; impacting policies</w:t>
      </w:r>
    </w:p>
    <w:p w14:paraId="1D33E845" w14:textId="0830A104" w:rsidR="00640B44" w:rsidRDefault="00640B44" w:rsidP="00640B44"/>
    <w:p w14:paraId="4C9DC3B6" w14:textId="77777777" w:rsidR="00744F68" w:rsidRDefault="00744F68" w:rsidP="00640B44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04"/>
        <w:gridCol w:w="2837"/>
        <w:gridCol w:w="3544"/>
      </w:tblGrid>
      <w:tr w:rsidR="00640B44" w:rsidRPr="00CF41F9" w14:paraId="34BCAD71" w14:textId="77777777" w:rsidTr="00656022">
        <w:tc>
          <w:tcPr>
            <w:tcW w:w="3604" w:type="dxa"/>
          </w:tcPr>
          <w:p w14:paraId="6B626F16" w14:textId="77777777" w:rsidR="00640B44" w:rsidRPr="00CF41F9" w:rsidRDefault="00640B44" w:rsidP="007153D7">
            <w:pPr>
              <w:jc w:val="center"/>
              <w:rPr>
                <w:b/>
                <w:bCs/>
              </w:rPr>
            </w:pPr>
            <w:r w:rsidRPr="00CF41F9">
              <w:rPr>
                <w:b/>
                <w:bCs/>
              </w:rPr>
              <w:t>Educate</w:t>
            </w:r>
          </w:p>
        </w:tc>
        <w:tc>
          <w:tcPr>
            <w:tcW w:w="2837" w:type="dxa"/>
          </w:tcPr>
          <w:p w14:paraId="3A4C9EE5" w14:textId="77777777" w:rsidR="00640B44" w:rsidRPr="00CF41F9" w:rsidRDefault="00640B44" w:rsidP="007153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Encounter and </w:t>
            </w:r>
            <w:r w:rsidRPr="00CF41F9">
              <w:rPr>
                <w:b/>
                <w:bCs/>
              </w:rPr>
              <w:t xml:space="preserve">Deepen </w:t>
            </w:r>
            <w:r>
              <w:rPr>
                <w:b/>
                <w:bCs/>
              </w:rPr>
              <w:t>R</w:t>
            </w:r>
            <w:r w:rsidRPr="00CF41F9">
              <w:rPr>
                <w:b/>
                <w:bCs/>
              </w:rPr>
              <w:t>elationship</w:t>
            </w:r>
            <w:r>
              <w:rPr>
                <w:b/>
                <w:bCs/>
              </w:rPr>
              <w:t>s</w:t>
            </w:r>
          </w:p>
        </w:tc>
        <w:tc>
          <w:tcPr>
            <w:tcW w:w="3544" w:type="dxa"/>
          </w:tcPr>
          <w:p w14:paraId="2878936E" w14:textId="77777777" w:rsidR="00640B44" w:rsidRPr="00CF41F9" w:rsidRDefault="00640B44" w:rsidP="007153D7">
            <w:pPr>
              <w:jc w:val="center"/>
              <w:rPr>
                <w:b/>
                <w:bCs/>
              </w:rPr>
            </w:pPr>
            <w:r w:rsidRPr="00CF41F9">
              <w:rPr>
                <w:b/>
                <w:bCs/>
              </w:rPr>
              <w:t>Act for equity &amp; justice</w:t>
            </w:r>
          </w:p>
        </w:tc>
      </w:tr>
    </w:tbl>
    <w:p w14:paraId="455690A8" w14:textId="77777777" w:rsidR="00640B44" w:rsidRDefault="00640B44" w:rsidP="00640B44"/>
    <w:tbl>
      <w:tblPr>
        <w:tblStyle w:val="TableGrid"/>
        <w:tblpPr w:leftFromText="180" w:rightFromText="180" w:vertAnchor="text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265"/>
        <w:gridCol w:w="3604"/>
        <w:gridCol w:w="2837"/>
        <w:gridCol w:w="3279"/>
      </w:tblGrid>
      <w:tr w:rsidR="00640B44" w:rsidRPr="0077390A" w14:paraId="312FB6F8" w14:textId="77777777" w:rsidTr="00744747">
        <w:tc>
          <w:tcPr>
            <w:tcW w:w="265" w:type="dxa"/>
          </w:tcPr>
          <w:p w14:paraId="24F8573F" w14:textId="77777777" w:rsidR="00640B44" w:rsidRDefault="00640B44" w:rsidP="00744747"/>
        </w:tc>
        <w:tc>
          <w:tcPr>
            <w:tcW w:w="3604" w:type="dxa"/>
          </w:tcPr>
          <w:p w14:paraId="6637DA09" w14:textId="77777777" w:rsidR="00640B44" w:rsidRDefault="00640B44" w:rsidP="00744747"/>
        </w:tc>
        <w:tc>
          <w:tcPr>
            <w:tcW w:w="6116" w:type="dxa"/>
            <w:gridSpan w:val="2"/>
          </w:tcPr>
          <w:p w14:paraId="07B4766C" w14:textId="77777777" w:rsidR="00640B44" w:rsidRPr="0077390A" w:rsidRDefault="00640B44" w:rsidP="00744747">
            <w:pPr>
              <w:jc w:val="center"/>
              <w:rPr>
                <w:sz w:val="20"/>
                <w:szCs w:val="20"/>
              </w:rPr>
            </w:pPr>
          </w:p>
        </w:tc>
      </w:tr>
      <w:tr w:rsidR="00640B44" w14:paraId="6C1525F0" w14:textId="77777777" w:rsidTr="00744747">
        <w:tc>
          <w:tcPr>
            <w:tcW w:w="265" w:type="dxa"/>
          </w:tcPr>
          <w:p w14:paraId="0E8B289B" w14:textId="77777777" w:rsidR="00640B44" w:rsidRDefault="00640B44" w:rsidP="00744747"/>
        </w:tc>
        <w:tc>
          <w:tcPr>
            <w:tcW w:w="3604" w:type="dxa"/>
          </w:tcPr>
          <w:p w14:paraId="0BA173FD" w14:textId="7811BFBC" w:rsidR="00640B44" w:rsidRPr="007D6E0E" w:rsidRDefault="00744747" w:rsidP="007447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tinue Anti -Racism </w:t>
            </w:r>
            <w:r w:rsidR="00640B44" w:rsidRPr="007D6E0E">
              <w:rPr>
                <w:sz w:val="20"/>
                <w:szCs w:val="20"/>
              </w:rPr>
              <w:t>Book Discussion</w:t>
            </w:r>
            <w:r>
              <w:rPr>
                <w:sz w:val="20"/>
                <w:szCs w:val="20"/>
              </w:rPr>
              <w:t>s</w:t>
            </w:r>
            <w:r w:rsidR="00640B44" w:rsidRPr="007D6E0E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,</w:t>
            </w:r>
          </w:p>
        </w:tc>
        <w:tc>
          <w:tcPr>
            <w:tcW w:w="2837" w:type="dxa"/>
          </w:tcPr>
          <w:p w14:paraId="4BEB74CB" w14:textId="64EDD432" w:rsidR="00640B44" w:rsidRPr="007D6E0E" w:rsidRDefault="00640B44" w:rsidP="00744747">
            <w:pPr>
              <w:rPr>
                <w:sz w:val="20"/>
                <w:szCs w:val="20"/>
              </w:rPr>
            </w:pPr>
            <w:r w:rsidRPr="007D6E0E">
              <w:rPr>
                <w:sz w:val="20"/>
                <w:szCs w:val="20"/>
              </w:rPr>
              <w:t xml:space="preserve">Outreach </w:t>
            </w:r>
            <w:r>
              <w:rPr>
                <w:sz w:val="20"/>
                <w:szCs w:val="20"/>
              </w:rPr>
              <w:t xml:space="preserve">to neighboring </w:t>
            </w:r>
            <w:r w:rsidR="00575205">
              <w:rPr>
                <w:sz w:val="20"/>
                <w:szCs w:val="20"/>
              </w:rPr>
              <w:t xml:space="preserve">communities providing diversity </w:t>
            </w:r>
          </w:p>
        </w:tc>
        <w:tc>
          <w:tcPr>
            <w:tcW w:w="3279" w:type="dxa"/>
          </w:tcPr>
          <w:p w14:paraId="65DD0BA8" w14:textId="60FF7F5E" w:rsidR="00575205" w:rsidRPr="00575205" w:rsidRDefault="00640B44" w:rsidP="00575205">
            <w:pPr>
              <w:jc w:val="center"/>
              <w:rPr>
                <w:sz w:val="20"/>
                <w:szCs w:val="20"/>
              </w:rPr>
            </w:pPr>
            <w:r w:rsidRPr="007D6E0E">
              <w:rPr>
                <w:sz w:val="20"/>
                <w:szCs w:val="20"/>
              </w:rPr>
              <w:t>Legislative briefing re</w:t>
            </w:r>
            <w:r w:rsidR="00575205">
              <w:rPr>
                <w:sz w:val="20"/>
                <w:szCs w:val="20"/>
              </w:rPr>
              <w:t>:</w:t>
            </w:r>
            <w:r w:rsidRPr="007D6E0E">
              <w:rPr>
                <w:sz w:val="20"/>
                <w:szCs w:val="20"/>
              </w:rPr>
              <w:t xml:space="preserve"> M</w:t>
            </w:r>
            <w:r w:rsidR="00575205">
              <w:rPr>
                <w:sz w:val="20"/>
                <w:szCs w:val="20"/>
              </w:rPr>
              <w:t>O.</w:t>
            </w:r>
            <w:r w:rsidRPr="007D6E0E">
              <w:rPr>
                <w:sz w:val="20"/>
                <w:szCs w:val="20"/>
              </w:rPr>
              <w:t xml:space="preserve"> </w:t>
            </w:r>
            <w:r w:rsidR="002958EC" w:rsidRPr="007D6E0E">
              <w:rPr>
                <w:sz w:val="20"/>
                <w:szCs w:val="20"/>
              </w:rPr>
              <w:t xml:space="preserve">policy </w:t>
            </w:r>
            <w:r w:rsidR="002958EC">
              <w:rPr>
                <w:sz w:val="20"/>
                <w:szCs w:val="20"/>
              </w:rPr>
              <w:t>impacting</w:t>
            </w:r>
            <w:r w:rsidR="00575205">
              <w:rPr>
                <w:sz w:val="20"/>
                <w:szCs w:val="20"/>
              </w:rPr>
              <w:t xml:space="preserve"> SJ i</w:t>
            </w:r>
            <w:r w:rsidRPr="007D6E0E">
              <w:rPr>
                <w:sz w:val="20"/>
                <w:szCs w:val="20"/>
              </w:rPr>
              <w:t xml:space="preserve">ssues; </w:t>
            </w:r>
            <w:r w:rsidR="00575205">
              <w:rPr>
                <w:sz w:val="20"/>
                <w:szCs w:val="20"/>
              </w:rPr>
              <w:t>Medicaid expansion</w:t>
            </w:r>
          </w:p>
        </w:tc>
      </w:tr>
      <w:tr w:rsidR="00640B44" w14:paraId="0EB71D1E" w14:textId="77777777" w:rsidTr="00744747">
        <w:tc>
          <w:tcPr>
            <w:tcW w:w="265" w:type="dxa"/>
          </w:tcPr>
          <w:p w14:paraId="025D5656" w14:textId="77777777" w:rsidR="00640B44" w:rsidRDefault="00640B44" w:rsidP="00744747"/>
        </w:tc>
        <w:tc>
          <w:tcPr>
            <w:tcW w:w="3604" w:type="dxa"/>
          </w:tcPr>
          <w:p w14:paraId="51C5D551" w14:textId="77777777" w:rsidR="00640B44" w:rsidRPr="007D6E0E" w:rsidRDefault="00640B44" w:rsidP="00744747">
            <w:pPr>
              <w:rPr>
                <w:sz w:val="20"/>
                <w:szCs w:val="20"/>
              </w:rPr>
            </w:pPr>
            <w:r w:rsidRPr="007D6E0E">
              <w:rPr>
                <w:sz w:val="20"/>
                <w:szCs w:val="20"/>
              </w:rPr>
              <w:t>Lenten Program-Fratelli Tutti</w:t>
            </w:r>
          </w:p>
        </w:tc>
        <w:tc>
          <w:tcPr>
            <w:tcW w:w="2837" w:type="dxa"/>
          </w:tcPr>
          <w:p w14:paraId="2D95677C" w14:textId="77777777" w:rsidR="00640B44" w:rsidRDefault="00640B44" w:rsidP="00744747"/>
        </w:tc>
        <w:tc>
          <w:tcPr>
            <w:tcW w:w="3279" w:type="dxa"/>
          </w:tcPr>
          <w:p w14:paraId="57AFCF78" w14:textId="77777777" w:rsidR="00640B44" w:rsidRPr="005B0959" w:rsidRDefault="00640B44" w:rsidP="00744747">
            <w:pPr>
              <w:jc w:val="center"/>
              <w:rPr>
                <w:sz w:val="20"/>
                <w:szCs w:val="20"/>
              </w:rPr>
            </w:pPr>
            <w:r w:rsidRPr="005B0959">
              <w:rPr>
                <w:sz w:val="20"/>
                <w:szCs w:val="20"/>
              </w:rPr>
              <w:t>Follow up action to support Medicare Expansion</w:t>
            </w:r>
            <w:r>
              <w:rPr>
                <w:sz w:val="20"/>
                <w:szCs w:val="20"/>
              </w:rPr>
              <w:t>: specifics TBD</w:t>
            </w:r>
          </w:p>
        </w:tc>
      </w:tr>
      <w:tr w:rsidR="00640B44" w14:paraId="416B84FD" w14:textId="77777777" w:rsidTr="00744747">
        <w:tc>
          <w:tcPr>
            <w:tcW w:w="265" w:type="dxa"/>
          </w:tcPr>
          <w:p w14:paraId="21E4B84E" w14:textId="77777777" w:rsidR="00640B44" w:rsidRDefault="00640B44" w:rsidP="00744747"/>
        </w:tc>
        <w:tc>
          <w:tcPr>
            <w:tcW w:w="3604" w:type="dxa"/>
          </w:tcPr>
          <w:p w14:paraId="5E7F48D9" w14:textId="77777777" w:rsidR="00640B44" w:rsidRPr="007D6E0E" w:rsidRDefault="00640B44" w:rsidP="00744747">
            <w:pPr>
              <w:rPr>
                <w:sz w:val="20"/>
                <w:szCs w:val="20"/>
              </w:rPr>
            </w:pPr>
            <w:r w:rsidRPr="007D6E0E">
              <w:rPr>
                <w:sz w:val="20"/>
                <w:szCs w:val="20"/>
              </w:rPr>
              <w:t>Ongoing participation in webinars by others;</w:t>
            </w:r>
          </w:p>
          <w:p w14:paraId="541A95BB" w14:textId="77777777" w:rsidR="00640B44" w:rsidRPr="007D6E0E" w:rsidRDefault="00640B44" w:rsidP="00744747">
            <w:pPr>
              <w:rPr>
                <w:sz w:val="20"/>
                <w:szCs w:val="20"/>
              </w:rPr>
            </w:pPr>
            <w:r w:rsidRPr="007D6E0E">
              <w:rPr>
                <w:sz w:val="20"/>
                <w:szCs w:val="20"/>
              </w:rPr>
              <w:t xml:space="preserve">  -Mar 2 Archbishop Reflection</w:t>
            </w:r>
          </w:p>
          <w:p w14:paraId="1AEF0C2A" w14:textId="77777777" w:rsidR="00640B44" w:rsidRPr="007D6E0E" w:rsidRDefault="00640B44" w:rsidP="00744747">
            <w:pPr>
              <w:rPr>
                <w:sz w:val="20"/>
                <w:szCs w:val="20"/>
              </w:rPr>
            </w:pPr>
            <w:r w:rsidRPr="007D6E0E">
              <w:rPr>
                <w:sz w:val="20"/>
                <w:szCs w:val="20"/>
              </w:rPr>
              <w:t xml:space="preserve">  -Mar 25 Racialization of America; OLOL</w:t>
            </w:r>
          </w:p>
          <w:p w14:paraId="2DFE4C6B" w14:textId="77777777" w:rsidR="00640B44" w:rsidRDefault="00640B44" w:rsidP="00744747">
            <w:pPr>
              <w:rPr>
                <w:sz w:val="20"/>
                <w:szCs w:val="20"/>
              </w:rPr>
            </w:pPr>
            <w:r w:rsidRPr="007D6E0E">
              <w:rPr>
                <w:sz w:val="20"/>
                <w:szCs w:val="20"/>
              </w:rPr>
              <w:t xml:space="preserve">  -Apr 15 History of Segregation in St. </w:t>
            </w:r>
            <w:r w:rsidR="0088568B">
              <w:rPr>
                <w:sz w:val="20"/>
                <w:szCs w:val="20"/>
              </w:rPr>
              <w:t xml:space="preserve">   </w:t>
            </w:r>
            <w:r w:rsidRPr="007D6E0E">
              <w:rPr>
                <w:sz w:val="20"/>
                <w:szCs w:val="20"/>
              </w:rPr>
              <w:t>Louis; OLOL</w:t>
            </w:r>
          </w:p>
          <w:p w14:paraId="5FB269F1" w14:textId="4A1751BE" w:rsidR="0088568B" w:rsidRDefault="0088568B" w:rsidP="00744747">
            <w:r>
              <w:rPr>
                <w:sz w:val="20"/>
                <w:szCs w:val="20"/>
              </w:rPr>
              <w:t xml:space="preserve">   -Others TBD on ongoing basis</w:t>
            </w:r>
          </w:p>
        </w:tc>
        <w:tc>
          <w:tcPr>
            <w:tcW w:w="2837" w:type="dxa"/>
          </w:tcPr>
          <w:p w14:paraId="5A9735B7" w14:textId="77777777" w:rsidR="00640B44" w:rsidRDefault="00640B44" w:rsidP="00744747">
            <w:pPr>
              <w:rPr>
                <w:sz w:val="20"/>
                <w:szCs w:val="20"/>
              </w:rPr>
            </w:pPr>
            <w:r w:rsidRPr="007D6E0E">
              <w:rPr>
                <w:sz w:val="20"/>
                <w:szCs w:val="20"/>
              </w:rPr>
              <w:t>Support of Parish service ministries</w:t>
            </w:r>
            <w:r>
              <w:rPr>
                <w:sz w:val="20"/>
                <w:szCs w:val="20"/>
              </w:rPr>
              <w:t>:</w:t>
            </w:r>
          </w:p>
          <w:p w14:paraId="75F48E49" w14:textId="77777777" w:rsidR="00640B44" w:rsidRDefault="00640B44" w:rsidP="007447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Day of Service</w:t>
            </w:r>
          </w:p>
          <w:p w14:paraId="42037A6F" w14:textId="77777777" w:rsidR="00640B44" w:rsidRDefault="00640B44" w:rsidP="007447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Day at the Inn</w:t>
            </w:r>
          </w:p>
          <w:p w14:paraId="1A7CCE2A" w14:textId="77777777" w:rsidR="00640B44" w:rsidRDefault="00640B44" w:rsidP="007447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Giving Tree</w:t>
            </w:r>
          </w:p>
          <w:p w14:paraId="40FDF2EE" w14:textId="77777777" w:rsidR="00640B44" w:rsidRDefault="00640B44" w:rsidP="007447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 “Service Sign Up” day</w:t>
            </w:r>
          </w:p>
          <w:p w14:paraId="695D6DD9" w14:textId="77777777" w:rsidR="00640B44" w:rsidRPr="007D6E0E" w:rsidRDefault="00640B44" w:rsidP="007447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St V de Paul</w:t>
            </w:r>
          </w:p>
        </w:tc>
        <w:tc>
          <w:tcPr>
            <w:tcW w:w="3279" w:type="dxa"/>
          </w:tcPr>
          <w:p w14:paraId="404C126C" w14:textId="77777777" w:rsidR="00640B44" w:rsidRPr="00793A33" w:rsidRDefault="00640B44" w:rsidP="00744747">
            <w:pPr>
              <w:jc w:val="center"/>
              <w:rPr>
                <w:sz w:val="20"/>
                <w:szCs w:val="20"/>
              </w:rPr>
            </w:pPr>
            <w:r w:rsidRPr="00793A33">
              <w:rPr>
                <w:sz w:val="20"/>
                <w:szCs w:val="20"/>
              </w:rPr>
              <w:t xml:space="preserve">Environmental Justice- determine </w:t>
            </w:r>
            <w:r>
              <w:rPr>
                <w:sz w:val="20"/>
                <w:szCs w:val="20"/>
              </w:rPr>
              <w:t>whether t</w:t>
            </w:r>
            <w:r w:rsidRPr="00793A33">
              <w:rPr>
                <w:sz w:val="20"/>
                <w:szCs w:val="20"/>
              </w:rPr>
              <w:t>o d</w:t>
            </w:r>
            <w:r>
              <w:rPr>
                <w:sz w:val="20"/>
                <w:szCs w:val="20"/>
              </w:rPr>
              <w:t>e</w:t>
            </w:r>
            <w:r w:rsidRPr="00793A33">
              <w:rPr>
                <w:sz w:val="20"/>
                <w:szCs w:val="20"/>
              </w:rPr>
              <w:t>velop program</w:t>
            </w:r>
          </w:p>
        </w:tc>
      </w:tr>
      <w:tr w:rsidR="00640B44" w14:paraId="0CC5EF30" w14:textId="77777777" w:rsidTr="00744747">
        <w:tc>
          <w:tcPr>
            <w:tcW w:w="265" w:type="dxa"/>
          </w:tcPr>
          <w:p w14:paraId="54D9A9E3" w14:textId="77777777" w:rsidR="00640B44" w:rsidRDefault="00640B44" w:rsidP="00744747"/>
        </w:tc>
        <w:tc>
          <w:tcPr>
            <w:tcW w:w="3604" w:type="dxa"/>
          </w:tcPr>
          <w:p w14:paraId="3D574A59" w14:textId="4C99652B" w:rsidR="00640B44" w:rsidRPr="007D6E0E" w:rsidRDefault="00640B44" w:rsidP="00744747">
            <w:pPr>
              <w:rPr>
                <w:sz w:val="20"/>
                <w:szCs w:val="20"/>
              </w:rPr>
            </w:pPr>
            <w:r w:rsidRPr="007D6E0E">
              <w:rPr>
                <w:sz w:val="20"/>
                <w:szCs w:val="20"/>
              </w:rPr>
              <w:t xml:space="preserve"> -Apr 24 Diversity Training for </w:t>
            </w:r>
            <w:r w:rsidR="001764F4">
              <w:rPr>
                <w:sz w:val="20"/>
                <w:szCs w:val="20"/>
              </w:rPr>
              <w:t xml:space="preserve">SJ </w:t>
            </w:r>
            <w:r w:rsidRPr="007D6E0E">
              <w:rPr>
                <w:sz w:val="20"/>
                <w:szCs w:val="20"/>
              </w:rPr>
              <w:t xml:space="preserve">Com Leadership- </w:t>
            </w:r>
            <w:r w:rsidR="001764F4">
              <w:rPr>
                <w:sz w:val="20"/>
                <w:szCs w:val="20"/>
              </w:rPr>
              <w:t xml:space="preserve">via </w:t>
            </w:r>
            <w:r w:rsidRPr="007D6E0E">
              <w:rPr>
                <w:sz w:val="20"/>
                <w:szCs w:val="20"/>
              </w:rPr>
              <w:t>Crossroads</w:t>
            </w:r>
          </w:p>
        </w:tc>
        <w:tc>
          <w:tcPr>
            <w:tcW w:w="2837" w:type="dxa"/>
          </w:tcPr>
          <w:p w14:paraId="65B67DC9" w14:textId="35975AA8" w:rsidR="00640B44" w:rsidRPr="00744747" w:rsidRDefault="00744747" w:rsidP="00744747">
            <w:pPr>
              <w:rPr>
                <w:sz w:val="20"/>
                <w:szCs w:val="20"/>
              </w:rPr>
            </w:pPr>
            <w:r w:rsidRPr="00744747">
              <w:rPr>
                <w:sz w:val="20"/>
                <w:szCs w:val="20"/>
              </w:rPr>
              <w:t>Collaboration</w:t>
            </w:r>
            <w:r w:rsidR="00207686">
              <w:rPr>
                <w:sz w:val="20"/>
                <w:szCs w:val="20"/>
              </w:rPr>
              <w:t xml:space="preserve"> with </w:t>
            </w:r>
            <w:r w:rsidRPr="00744747">
              <w:rPr>
                <w:sz w:val="20"/>
                <w:szCs w:val="20"/>
              </w:rPr>
              <w:t>/Support of</w:t>
            </w:r>
          </w:p>
          <w:p w14:paraId="4042F7D6" w14:textId="77777777" w:rsidR="00744747" w:rsidRDefault="00744747" w:rsidP="00744747">
            <w:pPr>
              <w:rPr>
                <w:sz w:val="20"/>
                <w:szCs w:val="20"/>
              </w:rPr>
            </w:pPr>
            <w:r w:rsidRPr="00744747">
              <w:rPr>
                <w:sz w:val="20"/>
                <w:szCs w:val="20"/>
              </w:rPr>
              <w:t>SHED</w:t>
            </w:r>
          </w:p>
          <w:p w14:paraId="58CC0CDA" w14:textId="63E096BF" w:rsidR="00DC0C46" w:rsidRPr="00744747" w:rsidRDefault="00DC0C46" w:rsidP="007447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Support SHED’s involvement in TIF funding of 3</w:t>
            </w:r>
            <w:r w:rsidRPr="00DC0C46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Ward program</w:t>
            </w:r>
          </w:p>
        </w:tc>
        <w:tc>
          <w:tcPr>
            <w:tcW w:w="3279" w:type="dxa"/>
          </w:tcPr>
          <w:p w14:paraId="2715DCD7" w14:textId="62C5D74C" w:rsidR="00640B44" w:rsidRPr="00744747" w:rsidRDefault="00744747" w:rsidP="00744747">
            <w:pPr>
              <w:rPr>
                <w:sz w:val="20"/>
                <w:szCs w:val="20"/>
              </w:rPr>
            </w:pPr>
            <w:r w:rsidRPr="00744747">
              <w:rPr>
                <w:sz w:val="20"/>
                <w:szCs w:val="20"/>
              </w:rPr>
              <w:t>Identify and direct parishioners to opportunities to take action: volunteering, demonstration</w:t>
            </w:r>
            <w:r>
              <w:rPr>
                <w:sz w:val="20"/>
                <w:szCs w:val="20"/>
              </w:rPr>
              <w:t>s</w:t>
            </w:r>
            <w:r w:rsidRPr="00744747">
              <w:rPr>
                <w:sz w:val="20"/>
                <w:szCs w:val="20"/>
              </w:rPr>
              <w:t>, other org</w:t>
            </w:r>
            <w:r w:rsidR="000D5211">
              <w:rPr>
                <w:sz w:val="20"/>
                <w:szCs w:val="20"/>
              </w:rPr>
              <w:t>anizations</w:t>
            </w:r>
            <w:r w:rsidR="00575205">
              <w:rPr>
                <w:sz w:val="20"/>
                <w:szCs w:val="20"/>
              </w:rPr>
              <w:t>; (“Seeds of Justice” approach?)</w:t>
            </w:r>
          </w:p>
        </w:tc>
      </w:tr>
      <w:tr w:rsidR="00640B44" w14:paraId="6CF04979" w14:textId="77777777" w:rsidTr="00744747">
        <w:tc>
          <w:tcPr>
            <w:tcW w:w="265" w:type="dxa"/>
          </w:tcPr>
          <w:p w14:paraId="2075B811" w14:textId="77777777" w:rsidR="00640B44" w:rsidRDefault="00640B44" w:rsidP="00744747"/>
        </w:tc>
        <w:tc>
          <w:tcPr>
            <w:tcW w:w="3604" w:type="dxa"/>
          </w:tcPr>
          <w:p w14:paraId="66D29C80" w14:textId="77777777" w:rsidR="00640B44" w:rsidRPr="00575205" w:rsidRDefault="00575205" w:rsidP="00744747">
            <w:pPr>
              <w:rPr>
                <w:sz w:val="20"/>
                <w:szCs w:val="20"/>
              </w:rPr>
            </w:pPr>
            <w:r w:rsidRPr="00575205">
              <w:rPr>
                <w:sz w:val="20"/>
                <w:szCs w:val="20"/>
              </w:rPr>
              <w:t>Becoming an “Anti-Racist Parish”</w:t>
            </w:r>
          </w:p>
          <w:p w14:paraId="5F231D6B" w14:textId="6E5AF1C4" w:rsidR="00575205" w:rsidRDefault="00575205" w:rsidP="00744747">
            <w:r w:rsidRPr="00575205">
              <w:rPr>
                <w:sz w:val="20"/>
                <w:szCs w:val="20"/>
              </w:rPr>
              <w:t xml:space="preserve"> What does it mean, what will it </w:t>
            </w:r>
            <w:r>
              <w:rPr>
                <w:sz w:val="20"/>
                <w:szCs w:val="20"/>
              </w:rPr>
              <w:t>t</w:t>
            </w:r>
            <w:r w:rsidRPr="00575205">
              <w:rPr>
                <w:sz w:val="20"/>
                <w:szCs w:val="20"/>
              </w:rPr>
              <w:t>ake</w:t>
            </w:r>
            <w:r>
              <w:rPr>
                <w:sz w:val="20"/>
                <w:szCs w:val="20"/>
              </w:rPr>
              <w:t>?</w:t>
            </w:r>
          </w:p>
        </w:tc>
        <w:tc>
          <w:tcPr>
            <w:tcW w:w="2837" w:type="dxa"/>
          </w:tcPr>
          <w:p w14:paraId="612C8961" w14:textId="77777777" w:rsidR="00640B44" w:rsidRDefault="00640B44" w:rsidP="00744747"/>
        </w:tc>
        <w:tc>
          <w:tcPr>
            <w:tcW w:w="3279" w:type="dxa"/>
          </w:tcPr>
          <w:p w14:paraId="049F4394" w14:textId="77777777" w:rsidR="00640B44" w:rsidRDefault="00640B44" w:rsidP="00744747">
            <w:pPr>
              <w:jc w:val="center"/>
            </w:pPr>
          </w:p>
        </w:tc>
      </w:tr>
      <w:tr w:rsidR="00640B44" w:rsidRPr="00323E3E" w14:paraId="2254AA56" w14:textId="77777777" w:rsidTr="00744747">
        <w:tc>
          <w:tcPr>
            <w:tcW w:w="265" w:type="dxa"/>
          </w:tcPr>
          <w:p w14:paraId="593F9673" w14:textId="77777777" w:rsidR="00640B44" w:rsidRDefault="00640B44" w:rsidP="00744747"/>
        </w:tc>
        <w:tc>
          <w:tcPr>
            <w:tcW w:w="3604" w:type="dxa"/>
          </w:tcPr>
          <w:p w14:paraId="777B9E67" w14:textId="77777777" w:rsidR="00640B44" w:rsidRDefault="00640B44" w:rsidP="00744747"/>
        </w:tc>
        <w:tc>
          <w:tcPr>
            <w:tcW w:w="6116" w:type="dxa"/>
            <w:gridSpan w:val="2"/>
          </w:tcPr>
          <w:p w14:paraId="5C78D372" w14:textId="77777777" w:rsidR="00640B44" w:rsidRPr="00323E3E" w:rsidRDefault="00640B44" w:rsidP="00744747">
            <w:pPr>
              <w:jc w:val="center"/>
              <w:rPr>
                <w:sz w:val="20"/>
                <w:szCs w:val="20"/>
              </w:rPr>
            </w:pPr>
          </w:p>
        </w:tc>
      </w:tr>
      <w:tr w:rsidR="00640B44" w14:paraId="303ED62F" w14:textId="77777777" w:rsidTr="00744747">
        <w:tc>
          <w:tcPr>
            <w:tcW w:w="265" w:type="dxa"/>
          </w:tcPr>
          <w:p w14:paraId="25176AA1" w14:textId="77777777" w:rsidR="00640B44" w:rsidRDefault="00640B44" w:rsidP="00744747"/>
        </w:tc>
        <w:tc>
          <w:tcPr>
            <w:tcW w:w="3604" w:type="dxa"/>
          </w:tcPr>
          <w:p w14:paraId="0E625D9C" w14:textId="6D711FCE" w:rsidR="00640B44" w:rsidRPr="00575205" w:rsidRDefault="00575205" w:rsidP="00744747">
            <w:pPr>
              <w:rPr>
                <w:sz w:val="20"/>
                <w:szCs w:val="20"/>
              </w:rPr>
            </w:pPr>
            <w:r w:rsidRPr="00575205">
              <w:rPr>
                <w:sz w:val="20"/>
                <w:szCs w:val="20"/>
              </w:rPr>
              <w:t>Immigration issues</w:t>
            </w:r>
          </w:p>
        </w:tc>
        <w:tc>
          <w:tcPr>
            <w:tcW w:w="2837" w:type="dxa"/>
          </w:tcPr>
          <w:p w14:paraId="6EADE935" w14:textId="2E61713D" w:rsidR="00640B44" w:rsidRPr="00575205" w:rsidRDefault="00575205" w:rsidP="00744747">
            <w:pPr>
              <w:rPr>
                <w:sz w:val="20"/>
                <w:szCs w:val="20"/>
              </w:rPr>
            </w:pPr>
            <w:r w:rsidRPr="00575205">
              <w:rPr>
                <w:sz w:val="20"/>
                <w:szCs w:val="20"/>
              </w:rPr>
              <w:t>Identify methods of encounter and engagement</w:t>
            </w:r>
          </w:p>
        </w:tc>
        <w:tc>
          <w:tcPr>
            <w:tcW w:w="3279" w:type="dxa"/>
          </w:tcPr>
          <w:p w14:paraId="20D897A8" w14:textId="43846357" w:rsidR="00640B44" w:rsidRPr="00575205" w:rsidRDefault="00575205" w:rsidP="00744747">
            <w:pPr>
              <w:jc w:val="center"/>
              <w:rPr>
                <w:sz w:val="20"/>
                <w:szCs w:val="20"/>
              </w:rPr>
            </w:pPr>
            <w:r w:rsidRPr="00575205">
              <w:rPr>
                <w:sz w:val="20"/>
                <w:szCs w:val="20"/>
              </w:rPr>
              <w:t>Identify actions to support immigration justice</w:t>
            </w:r>
          </w:p>
        </w:tc>
      </w:tr>
      <w:tr w:rsidR="00640B44" w:rsidRPr="00323E3E" w14:paraId="29FA78F1" w14:textId="77777777" w:rsidTr="00744747">
        <w:tc>
          <w:tcPr>
            <w:tcW w:w="265" w:type="dxa"/>
          </w:tcPr>
          <w:p w14:paraId="75AB8DDB" w14:textId="77777777" w:rsidR="00640B44" w:rsidRDefault="00640B44" w:rsidP="00744747"/>
        </w:tc>
        <w:tc>
          <w:tcPr>
            <w:tcW w:w="3604" w:type="dxa"/>
          </w:tcPr>
          <w:p w14:paraId="516E0105" w14:textId="56A80B6B" w:rsidR="00640B44" w:rsidRDefault="001764F4" w:rsidP="00744747">
            <w:r>
              <w:t xml:space="preserve">                                               </w:t>
            </w:r>
          </w:p>
        </w:tc>
        <w:tc>
          <w:tcPr>
            <w:tcW w:w="2837" w:type="dxa"/>
          </w:tcPr>
          <w:p w14:paraId="0429FD67" w14:textId="77777777" w:rsidR="00640B44" w:rsidRDefault="00640B44" w:rsidP="00744747"/>
        </w:tc>
        <w:tc>
          <w:tcPr>
            <w:tcW w:w="3279" w:type="dxa"/>
          </w:tcPr>
          <w:p w14:paraId="59EB1110" w14:textId="77777777" w:rsidR="00640B44" w:rsidRPr="00323E3E" w:rsidRDefault="00640B44" w:rsidP="00744747">
            <w:pPr>
              <w:jc w:val="center"/>
              <w:rPr>
                <w:sz w:val="20"/>
                <w:szCs w:val="20"/>
              </w:rPr>
            </w:pPr>
          </w:p>
        </w:tc>
      </w:tr>
      <w:tr w:rsidR="00640B44" w:rsidRPr="00323E3E" w14:paraId="44020C44" w14:textId="77777777" w:rsidTr="00744747">
        <w:tc>
          <w:tcPr>
            <w:tcW w:w="265" w:type="dxa"/>
          </w:tcPr>
          <w:p w14:paraId="08FE7F22" w14:textId="77777777" w:rsidR="00640B44" w:rsidRDefault="00640B44" w:rsidP="00744747"/>
        </w:tc>
        <w:tc>
          <w:tcPr>
            <w:tcW w:w="3604" w:type="dxa"/>
          </w:tcPr>
          <w:p w14:paraId="265FFD11" w14:textId="0A2778F6" w:rsidR="00640B44" w:rsidRDefault="001764F4" w:rsidP="00744747">
            <w:r>
              <w:t xml:space="preserve">              Other issues and programs </w:t>
            </w:r>
          </w:p>
        </w:tc>
        <w:tc>
          <w:tcPr>
            <w:tcW w:w="2837" w:type="dxa"/>
          </w:tcPr>
          <w:p w14:paraId="4B7C341D" w14:textId="5D14A952" w:rsidR="00640B44" w:rsidRDefault="001764F4" w:rsidP="00744747">
            <w:r>
              <w:t>to be identified, evaluated</w:t>
            </w:r>
          </w:p>
        </w:tc>
        <w:tc>
          <w:tcPr>
            <w:tcW w:w="3279" w:type="dxa"/>
          </w:tcPr>
          <w:p w14:paraId="76E82C8D" w14:textId="21AF4B12" w:rsidR="00640B44" w:rsidRPr="001764F4" w:rsidRDefault="001764F4" w:rsidP="001764F4">
            <w:r w:rsidRPr="001764F4">
              <w:t>and selected.</w:t>
            </w:r>
          </w:p>
        </w:tc>
      </w:tr>
      <w:tr w:rsidR="00640B44" w:rsidRPr="000028F6" w14:paraId="34BD2898" w14:textId="77777777" w:rsidTr="00744747">
        <w:tc>
          <w:tcPr>
            <w:tcW w:w="265" w:type="dxa"/>
          </w:tcPr>
          <w:p w14:paraId="1D9D6E0A" w14:textId="77777777" w:rsidR="00640B44" w:rsidRDefault="00640B44" w:rsidP="00744747"/>
        </w:tc>
        <w:tc>
          <w:tcPr>
            <w:tcW w:w="3604" w:type="dxa"/>
          </w:tcPr>
          <w:p w14:paraId="3B93273C" w14:textId="77777777" w:rsidR="00640B44" w:rsidRDefault="00640B44" w:rsidP="00744747"/>
        </w:tc>
        <w:tc>
          <w:tcPr>
            <w:tcW w:w="6116" w:type="dxa"/>
            <w:gridSpan w:val="2"/>
          </w:tcPr>
          <w:p w14:paraId="17550C14" w14:textId="77777777" w:rsidR="00640B44" w:rsidRPr="000028F6" w:rsidRDefault="00640B44" w:rsidP="00744747">
            <w:pPr>
              <w:jc w:val="center"/>
              <w:rPr>
                <w:sz w:val="20"/>
                <w:szCs w:val="20"/>
              </w:rPr>
            </w:pPr>
          </w:p>
        </w:tc>
      </w:tr>
      <w:tr w:rsidR="00640B44" w14:paraId="5C2A4DA0" w14:textId="77777777" w:rsidTr="00744747">
        <w:tc>
          <w:tcPr>
            <w:tcW w:w="265" w:type="dxa"/>
          </w:tcPr>
          <w:p w14:paraId="57CB1414" w14:textId="77777777" w:rsidR="00640B44" w:rsidRDefault="00640B44" w:rsidP="00744747"/>
        </w:tc>
        <w:tc>
          <w:tcPr>
            <w:tcW w:w="3604" w:type="dxa"/>
          </w:tcPr>
          <w:p w14:paraId="24CE1A56" w14:textId="77777777" w:rsidR="00640B44" w:rsidRDefault="00640B44" w:rsidP="00744747"/>
        </w:tc>
        <w:tc>
          <w:tcPr>
            <w:tcW w:w="2837" w:type="dxa"/>
          </w:tcPr>
          <w:p w14:paraId="11D50B45" w14:textId="77777777" w:rsidR="00640B44" w:rsidRDefault="00640B44" w:rsidP="00744747"/>
        </w:tc>
        <w:tc>
          <w:tcPr>
            <w:tcW w:w="3279" w:type="dxa"/>
          </w:tcPr>
          <w:p w14:paraId="351E081F" w14:textId="77777777" w:rsidR="00640B44" w:rsidRDefault="00640B44" w:rsidP="00744747"/>
        </w:tc>
      </w:tr>
    </w:tbl>
    <w:p w14:paraId="5DF0CE16" w14:textId="2799FAF4" w:rsidR="00640B44" w:rsidRDefault="00744747" w:rsidP="00640B44">
      <w:r>
        <w:br w:type="textWrapping" w:clear="all"/>
      </w:r>
    </w:p>
    <w:p w14:paraId="119DB3A8" w14:textId="06098E56" w:rsidR="00127D03" w:rsidRDefault="00127D03" w:rsidP="00127D03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7447F3">
        <w:rPr>
          <w:rFonts w:ascii="Times New Roman" w:hAnsi="Times New Roman" w:cs="Times New Roman"/>
          <w:b/>
          <w:bCs/>
          <w:u w:val="single"/>
        </w:rPr>
        <w:t>Proposed Committee Structure and Leadership</w:t>
      </w:r>
    </w:p>
    <w:p w14:paraId="37A628F9" w14:textId="77777777" w:rsidR="001C2311" w:rsidRPr="007447F3" w:rsidRDefault="001C2311" w:rsidP="00127D03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6A01FB5C" w14:textId="77777777" w:rsidR="00127D03" w:rsidRPr="007447F3" w:rsidRDefault="00127D03" w:rsidP="00127D03">
      <w:pPr>
        <w:rPr>
          <w:rFonts w:ascii="Times New Roman" w:hAnsi="Times New Roman" w:cs="Times New Roman"/>
        </w:rPr>
      </w:pPr>
      <w:r w:rsidRPr="007447F3">
        <w:rPr>
          <w:rFonts w:ascii="Times New Roman" w:hAnsi="Times New Roman" w:cs="Times New Roman"/>
          <w:b/>
          <w:bCs/>
        </w:rPr>
        <w:t xml:space="preserve">Educate:    </w:t>
      </w:r>
      <w:r w:rsidRPr="007447F3">
        <w:rPr>
          <w:rFonts w:ascii="Times New Roman" w:hAnsi="Times New Roman" w:cs="Times New Roman"/>
        </w:rPr>
        <w:t xml:space="preserve"> Maggie Ryan, and members of her existing team; additional members to be added.</w:t>
      </w:r>
    </w:p>
    <w:p w14:paraId="6914F5A0" w14:textId="32213179" w:rsidR="00127D03" w:rsidRPr="007447F3" w:rsidRDefault="00127D03" w:rsidP="00127D03">
      <w:pPr>
        <w:rPr>
          <w:rFonts w:ascii="Times New Roman" w:hAnsi="Times New Roman" w:cs="Times New Roman"/>
        </w:rPr>
      </w:pPr>
      <w:r w:rsidRPr="007447F3">
        <w:rPr>
          <w:rFonts w:ascii="Times New Roman" w:hAnsi="Times New Roman" w:cs="Times New Roman"/>
          <w:b/>
          <w:bCs/>
        </w:rPr>
        <w:t>Encounter and Deepen Relationships:</w:t>
      </w:r>
      <w:r w:rsidRPr="007447F3">
        <w:rPr>
          <w:rFonts w:ascii="Times New Roman" w:hAnsi="Times New Roman" w:cs="Times New Roman"/>
        </w:rPr>
        <w:t xml:space="preserve">   Mimi Hendrix and Dave Dille</w:t>
      </w:r>
      <w:r>
        <w:rPr>
          <w:rFonts w:ascii="Times New Roman" w:hAnsi="Times New Roman" w:cs="Times New Roman"/>
        </w:rPr>
        <w:t>;</w:t>
      </w:r>
      <w:r w:rsidRPr="007447F3">
        <w:rPr>
          <w:rFonts w:ascii="Times New Roman" w:hAnsi="Times New Roman" w:cs="Times New Roman"/>
        </w:rPr>
        <w:t xml:space="preserve"> additional and members to be </w:t>
      </w:r>
      <w:r>
        <w:rPr>
          <w:rFonts w:ascii="Times New Roman" w:hAnsi="Times New Roman" w:cs="Times New Roman"/>
        </w:rPr>
        <w:t>added.</w:t>
      </w:r>
    </w:p>
    <w:p w14:paraId="641FE8F8" w14:textId="70C455F4" w:rsidR="00127D03" w:rsidRPr="007447F3" w:rsidRDefault="00127D03" w:rsidP="00127D03">
      <w:pPr>
        <w:rPr>
          <w:rFonts w:ascii="Times New Roman" w:hAnsi="Times New Roman" w:cs="Times New Roman"/>
        </w:rPr>
      </w:pPr>
      <w:r w:rsidRPr="007447F3">
        <w:rPr>
          <w:rFonts w:ascii="Times New Roman" w:hAnsi="Times New Roman" w:cs="Times New Roman"/>
          <w:b/>
          <w:bCs/>
        </w:rPr>
        <w:t>Act for Equity and Justice</w:t>
      </w:r>
      <w:r w:rsidRPr="007447F3">
        <w:rPr>
          <w:rFonts w:ascii="Times New Roman" w:hAnsi="Times New Roman" w:cs="Times New Roman"/>
        </w:rPr>
        <w:t>: MaryDee Schmidt, Todd Dean</w:t>
      </w:r>
      <w:r>
        <w:rPr>
          <w:rFonts w:ascii="Times New Roman" w:hAnsi="Times New Roman" w:cs="Times New Roman"/>
        </w:rPr>
        <w:t xml:space="preserve">; </w:t>
      </w:r>
      <w:r w:rsidRPr="007447F3">
        <w:rPr>
          <w:rFonts w:ascii="Times New Roman" w:hAnsi="Times New Roman" w:cs="Times New Roman"/>
        </w:rPr>
        <w:t>additional leadership</w:t>
      </w:r>
      <w:r>
        <w:rPr>
          <w:rFonts w:ascii="Times New Roman" w:hAnsi="Times New Roman" w:cs="Times New Roman"/>
        </w:rPr>
        <w:t>/</w:t>
      </w:r>
      <w:r w:rsidRPr="007447F3">
        <w:rPr>
          <w:rFonts w:ascii="Times New Roman" w:hAnsi="Times New Roman" w:cs="Times New Roman"/>
        </w:rPr>
        <w:t>membership to be added.</w:t>
      </w:r>
    </w:p>
    <w:p w14:paraId="01336835" w14:textId="77777777" w:rsidR="00F05642" w:rsidRDefault="00F05642"/>
    <w:sectPr w:rsidR="00F05642" w:rsidSect="005E73CD">
      <w:footerReference w:type="even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A36B2" w14:textId="77777777" w:rsidR="005D2865" w:rsidRDefault="005D2865">
      <w:r>
        <w:separator/>
      </w:r>
    </w:p>
  </w:endnote>
  <w:endnote w:type="continuationSeparator" w:id="0">
    <w:p w14:paraId="027825CA" w14:textId="77777777" w:rsidR="005D2865" w:rsidRDefault="005D2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5705731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D4B3E0" w14:textId="77777777" w:rsidR="002E0555" w:rsidRDefault="000D5211" w:rsidP="0077751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E056554" w14:textId="77777777" w:rsidR="002E0555" w:rsidRDefault="004660E5" w:rsidP="002E055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533839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27AFDE" w14:textId="77777777" w:rsidR="002E0555" w:rsidRDefault="000D5211" w:rsidP="0077751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D928BCC" w14:textId="77777777" w:rsidR="002E0555" w:rsidRDefault="004660E5" w:rsidP="002E055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7B959" w14:textId="77777777" w:rsidR="005D2865" w:rsidRDefault="005D2865">
      <w:r>
        <w:separator/>
      </w:r>
    </w:p>
  </w:footnote>
  <w:footnote w:type="continuationSeparator" w:id="0">
    <w:p w14:paraId="1DE06FAA" w14:textId="77777777" w:rsidR="005D2865" w:rsidRDefault="005D28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A6FDD"/>
    <w:multiLevelType w:val="hybridMultilevel"/>
    <w:tmpl w:val="604C9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487BBF"/>
    <w:multiLevelType w:val="hybridMultilevel"/>
    <w:tmpl w:val="2F30C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1D1636"/>
    <w:multiLevelType w:val="hybridMultilevel"/>
    <w:tmpl w:val="A7A4E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0IDAzNLc1MDYxMjQyUdpeDU4uLM/DyQAvNaABS68pAsAAAA"/>
  </w:docVars>
  <w:rsids>
    <w:rsidRoot w:val="00640B44"/>
    <w:rsid w:val="000D5211"/>
    <w:rsid w:val="00127D03"/>
    <w:rsid w:val="001764F4"/>
    <w:rsid w:val="001C2311"/>
    <w:rsid w:val="00207686"/>
    <w:rsid w:val="0023367F"/>
    <w:rsid w:val="002958EC"/>
    <w:rsid w:val="00296510"/>
    <w:rsid w:val="00306B76"/>
    <w:rsid w:val="004660E5"/>
    <w:rsid w:val="00560438"/>
    <w:rsid w:val="00575205"/>
    <w:rsid w:val="005B4503"/>
    <w:rsid w:val="005D2865"/>
    <w:rsid w:val="00640B44"/>
    <w:rsid w:val="00656022"/>
    <w:rsid w:val="00671F86"/>
    <w:rsid w:val="00744747"/>
    <w:rsid w:val="00744F68"/>
    <w:rsid w:val="0088568B"/>
    <w:rsid w:val="00AA14FB"/>
    <w:rsid w:val="00B8718F"/>
    <w:rsid w:val="00C07E0A"/>
    <w:rsid w:val="00C7236D"/>
    <w:rsid w:val="00C83E10"/>
    <w:rsid w:val="00D432A8"/>
    <w:rsid w:val="00DC0C46"/>
    <w:rsid w:val="00EB7860"/>
    <w:rsid w:val="00F05642"/>
    <w:rsid w:val="00F76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C1CFB"/>
  <w15:chartTrackingRefBased/>
  <w15:docId w15:val="{95543E9F-2D01-4597-AE9F-687789F2C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0B44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0B44"/>
    <w:pPr>
      <w:ind w:left="720"/>
      <w:contextualSpacing/>
    </w:pPr>
  </w:style>
  <w:style w:type="table" w:styleId="TableGrid">
    <w:name w:val="Table Grid"/>
    <w:basedOn w:val="TableNormal"/>
    <w:uiPriority w:val="39"/>
    <w:rsid w:val="00640B44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40B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0B44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40B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Cavato</dc:creator>
  <cp:keywords/>
  <dc:description/>
  <cp:lastModifiedBy>Karen Sheridan</cp:lastModifiedBy>
  <cp:revision>2</cp:revision>
  <dcterms:created xsi:type="dcterms:W3CDTF">2021-04-30T15:24:00Z</dcterms:created>
  <dcterms:modified xsi:type="dcterms:W3CDTF">2021-04-30T15:24:00Z</dcterms:modified>
</cp:coreProperties>
</file>